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452FD9E4" w14:textId="77777777" w:rsidR="00300C90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ssume that you work in a software development company that develops different types of software applications including games. Your manager assigned </w:t>
      </w:r>
      <w:r w:rsidR="00300C90">
        <w:rPr>
          <w:rFonts w:ascii="Candara" w:eastAsia="Palatino Linotype" w:hAnsi="Candara" w:cstheme="majorBidi"/>
          <w:sz w:val="28"/>
          <w:szCs w:val="28"/>
        </w:rPr>
        <w:t xml:space="preserve">you to work in a group </w:t>
      </w:r>
      <w:r w:rsidRPr="001500A8">
        <w:rPr>
          <w:rFonts w:ascii="Candara" w:eastAsia="Palatino Linotype" w:hAnsi="Candara" w:cstheme="majorBidi"/>
          <w:sz w:val="28"/>
          <w:szCs w:val="28"/>
        </w:rPr>
        <w:t>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350"/>
        <w:gridCol w:w="2250"/>
        <w:gridCol w:w="5760"/>
      </w:tblGrid>
      <w:tr w:rsidR="00300C90" w14:paraId="563066B3" w14:textId="77777777" w:rsidTr="00300C90">
        <w:tc>
          <w:tcPr>
            <w:tcW w:w="1350" w:type="dxa"/>
          </w:tcPr>
          <w:p w14:paraId="1A51BA27" w14:textId="690C86E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roup</w:t>
            </w:r>
          </w:p>
        </w:tc>
        <w:tc>
          <w:tcPr>
            <w:tcW w:w="2250" w:type="dxa"/>
          </w:tcPr>
          <w:p w14:paraId="4C5F2DE7" w14:textId="3A56127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ame Name</w:t>
            </w:r>
          </w:p>
        </w:tc>
        <w:tc>
          <w:tcPr>
            <w:tcW w:w="5760" w:type="dxa"/>
          </w:tcPr>
          <w:p w14:paraId="7A70D88C" w14:textId="64D132F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etails</w:t>
            </w:r>
          </w:p>
        </w:tc>
      </w:tr>
      <w:tr w:rsidR="00300C90" w14:paraId="271B7F49" w14:textId="77777777" w:rsidTr="00300C90">
        <w:tc>
          <w:tcPr>
            <w:tcW w:w="1350" w:type="dxa"/>
          </w:tcPr>
          <w:p w14:paraId="19E0B3FA" w14:textId="21A0D9E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1</w:t>
            </w:r>
          </w:p>
        </w:tc>
        <w:tc>
          <w:tcPr>
            <w:tcW w:w="2250" w:type="dxa"/>
          </w:tcPr>
          <w:p w14:paraId="5C653438" w14:textId="65AF737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omination</w:t>
            </w:r>
          </w:p>
        </w:tc>
        <w:tc>
          <w:tcPr>
            <w:tcW w:w="5760" w:type="dxa"/>
          </w:tcPr>
          <w:p w14:paraId="31911D3D" w14:textId="3D1A8202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0" w:history="1">
              <w:r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domination.sourceforge.net/</w:t>
              </w:r>
            </w:hyperlink>
            <w:r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5667DEB1" w14:textId="77777777" w:rsidTr="00300C90">
        <w:tc>
          <w:tcPr>
            <w:tcW w:w="1350" w:type="dxa"/>
          </w:tcPr>
          <w:p w14:paraId="64EEC9FE" w14:textId="4B8A0B1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2</w:t>
            </w:r>
          </w:p>
        </w:tc>
        <w:tc>
          <w:tcPr>
            <w:tcW w:w="2250" w:type="dxa"/>
          </w:tcPr>
          <w:p w14:paraId="37C7F123" w14:textId="1816D125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Nullpomino</w:t>
            </w:r>
          </w:p>
        </w:tc>
        <w:tc>
          <w:tcPr>
            <w:tcW w:w="5760" w:type="dxa"/>
          </w:tcPr>
          <w:p w14:paraId="0C7A99B8" w14:textId="7D5F9C2E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1" w:history="1">
              <w:r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NullpoMino/NullpoMino</w:t>
              </w:r>
            </w:hyperlink>
            <w:r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781B618A" w14:textId="77777777" w:rsidTr="00300C90">
        <w:tc>
          <w:tcPr>
            <w:tcW w:w="1350" w:type="dxa"/>
          </w:tcPr>
          <w:p w14:paraId="51E6C732" w14:textId="2B0C4ADB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3</w:t>
            </w:r>
          </w:p>
        </w:tc>
        <w:tc>
          <w:tcPr>
            <w:tcW w:w="2250" w:type="dxa"/>
          </w:tcPr>
          <w:p w14:paraId="1D74B0CB" w14:textId="23E4E57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JSoko</w:t>
            </w:r>
          </w:p>
        </w:tc>
        <w:tc>
          <w:tcPr>
            <w:tcW w:w="5760" w:type="dxa"/>
          </w:tcPr>
          <w:p w14:paraId="20AF173E" w14:textId="5D2FC012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2" w:history="1">
              <w:r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sourceforge.net/projects/jsokoapplet/</w:t>
              </w:r>
            </w:hyperlink>
            <w:r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22E12353" w14:textId="77777777" w:rsidTr="00300C90">
        <w:tc>
          <w:tcPr>
            <w:tcW w:w="1350" w:type="dxa"/>
          </w:tcPr>
          <w:p w14:paraId="7967340F" w14:textId="117DD39C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4</w:t>
            </w:r>
          </w:p>
        </w:tc>
        <w:tc>
          <w:tcPr>
            <w:tcW w:w="2250" w:type="dxa"/>
          </w:tcPr>
          <w:p w14:paraId="07450CBA" w14:textId="2437C9C2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Infinite Tux</w:t>
            </w:r>
          </w:p>
        </w:tc>
        <w:tc>
          <w:tcPr>
            <w:tcW w:w="5760" w:type="dxa"/>
          </w:tcPr>
          <w:p w14:paraId="7F05F6FC" w14:textId="718023AC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3" w:history="1">
              <w:r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qbancoffee/infinite-tux</w:t>
              </w:r>
            </w:hyperlink>
            <w:r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108A8932" w14:textId="77777777" w:rsidTr="00300C90">
        <w:tc>
          <w:tcPr>
            <w:tcW w:w="1350" w:type="dxa"/>
          </w:tcPr>
          <w:p w14:paraId="40DDA2CF" w14:textId="418FB1F9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5</w:t>
            </w:r>
          </w:p>
        </w:tc>
        <w:tc>
          <w:tcPr>
            <w:tcW w:w="2250" w:type="dxa"/>
          </w:tcPr>
          <w:p w14:paraId="11BBB54C" w14:textId="5D09CA8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Destination Sol</w:t>
            </w:r>
          </w:p>
        </w:tc>
        <w:tc>
          <w:tcPr>
            <w:tcW w:w="5760" w:type="dxa"/>
          </w:tcPr>
          <w:p w14:paraId="6926CCC5" w14:textId="7864A83E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4" w:history="1">
              <w:r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MovingBlocks/DestinationSol</w:t>
              </w:r>
            </w:hyperlink>
            <w:r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17855C57" w14:textId="77777777" w:rsidTr="00300C90">
        <w:tc>
          <w:tcPr>
            <w:tcW w:w="1350" w:type="dxa"/>
          </w:tcPr>
          <w:p w14:paraId="707D485C" w14:textId="1597151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6</w:t>
            </w:r>
          </w:p>
        </w:tc>
        <w:tc>
          <w:tcPr>
            <w:tcW w:w="2250" w:type="dxa"/>
          </w:tcPr>
          <w:p w14:paraId="114DD993" w14:textId="0296C71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YSoccer</w:t>
            </w:r>
          </w:p>
        </w:tc>
        <w:tc>
          <w:tcPr>
            <w:tcW w:w="5760" w:type="dxa"/>
          </w:tcPr>
          <w:p w14:paraId="72A0A275" w14:textId="02CD77AB" w:rsidR="00300C90" w:rsidRP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5" w:history="1">
              <w:r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ysoccer.sourceforge.net/</w:t>
              </w:r>
            </w:hyperlink>
            <w:r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</w:tbl>
    <w:p w14:paraId="00A88FFB" w14:textId="3CFA6C1B" w:rsidR="009F419F" w:rsidRPr="001500A8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  <w:r w:rsidR="0062296E"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86E3D25" w:rsidR="00D9677E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682CA222" w14:textId="1354EF8F" w:rsidR="007911C2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3C77086E" w14:textId="77777777" w:rsidR="007911C2" w:rsidRPr="001500A8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5C0DE0BA" w:rsidR="009E6C4D" w:rsidRPr="001500A8" w:rsidRDefault="009E6C4D" w:rsidP="0084741F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November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2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0.</w:t>
      </w:r>
    </w:p>
    <w:p w14:paraId="4A38B329" w14:textId="44CF2D00" w:rsidR="009E6C4D" w:rsidRPr="001500A8" w:rsidRDefault="009E6C4D" w:rsidP="0084741F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November</w:t>
      </w:r>
      <w:r w:rsidR="0084741F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84741F">
        <w:rPr>
          <w:rFonts w:ascii="Candara" w:eastAsia="Palatino Linotype" w:hAnsi="Candara" w:cstheme="majorBidi"/>
          <w:color w:val="FF0000"/>
          <w:sz w:val="28"/>
          <w:szCs w:val="28"/>
        </w:rPr>
        <w:t>1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6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2.</w:t>
      </w:r>
    </w:p>
    <w:p w14:paraId="491C2DA3" w14:textId="6D8FEBC8" w:rsidR="009E6C4D" w:rsidRPr="001500A8" w:rsidRDefault="009E6C4D" w:rsidP="00EE1685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Tuesday,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December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7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4.</w:t>
      </w:r>
    </w:p>
    <w:p w14:paraId="6B891520" w14:textId="050EADA5" w:rsidR="001500A8" w:rsidRPr="001500A8" w:rsidRDefault="001500A8" w:rsidP="00EE1685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Monday,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December</w:t>
      </w:r>
      <w:r w:rsidR="00EE1685" w:rsidRPr="001500A8">
        <w:rPr>
          <w:rFonts w:ascii="Candara" w:eastAsia="Palatino Linotype" w:hAnsi="Candara" w:cstheme="majorBidi"/>
          <w:color w:val="FF0000"/>
          <w:sz w:val="28"/>
          <w:szCs w:val="28"/>
        </w:rPr>
        <w:t xml:space="preserve"> </w:t>
      </w:r>
      <w:r w:rsidR="00EE1685">
        <w:rPr>
          <w:rFonts w:ascii="Candara" w:eastAsia="Palatino Linotype" w:hAnsi="Candara" w:cstheme="majorBidi"/>
          <w:color w:val="FF0000"/>
          <w:sz w:val="28"/>
          <w:szCs w:val="28"/>
        </w:rPr>
        <w:t>15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, 2021</w:t>
      </w:r>
      <w:r w:rsidRPr="001500A8">
        <w:rPr>
          <w:rFonts w:ascii="Candara" w:eastAsia="Palatino Linotype" w:hAnsi="Candara" w:cstheme="majorBidi"/>
          <w:sz w:val="28"/>
          <w:szCs w:val="28"/>
        </w:rPr>
        <w:t>), Week 15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bookmarkStart w:id="0" w:name="_GoBack"/>
      <w:bookmarkEnd w:id="0"/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DFCE53" w14:textId="77777777" w:rsidR="00BA7153" w:rsidRDefault="00BA7153" w:rsidP="001500A8">
      <w:r>
        <w:separator/>
      </w:r>
    </w:p>
  </w:endnote>
  <w:endnote w:type="continuationSeparator" w:id="0">
    <w:p w14:paraId="2400C2A1" w14:textId="77777777" w:rsidR="00BA7153" w:rsidRDefault="00BA7153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860B99" w14:textId="77777777" w:rsidR="00BA7153" w:rsidRDefault="00BA7153" w:rsidP="001500A8">
      <w:r>
        <w:separator/>
      </w:r>
    </w:p>
  </w:footnote>
  <w:footnote w:type="continuationSeparator" w:id="0">
    <w:p w14:paraId="60463771" w14:textId="77777777" w:rsidR="00BA7153" w:rsidRDefault="00BA7153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qQUA2CdqLywAAAA="/>
  </w:docVars>
  <w:rsids>
    <w:rsidRoot w:val="009F419F"/>
    <w:rsid w:val="00022C89"/>
    <w:rsid w:val="000756AC"/>
    <w:rsid w:val="00083F9B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00C90"/>
    <w:rsid w:val="00332862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854DA"/>
    <w:rsid w:val="00785852"/>
    <w:rsid w:val="007911C2"/>
    <w:rsid w:val="007C7330"/>
    <w:rsid w:val="007D756C"/>
    <w:rsid w:val="00800717"/>
    <w:rsid w:val="008017C5"/>
    <w:rsid w:val="00822CC3"/>
    <w:rsid w:val="0084741F"/>
    <w:rsid w:val="00853496"/>
    <w:rsid w:val="008618AB"/>
    <w:rsid w:val="00894C6D"/>
    <w:rsid w:val="008D0AFA"/>
    <w:rsid w:val="008E2D7A"/>
    <w:rsid w:val="009917E5"/>
    <w:rsid w:val="00993B0B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A7153"/>
    <w:rsid w:val="00BD15CD"/>
    <w:rsid w:val="00BE25B2"/>
    <w:rsid w:val="00C14D9E"/>
    <w:rsid w:val="00C35877"/>
    <w:rsid w:val="00C418CF"/>
    <w:rsid w:val="00C52992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C4BEB"/>
    <w:rsid w:val="00EC4CAA"/>
    <w:rsid w:val="00EE1685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00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qbancoffee/infinite-tu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urceforge.net/projects/jsokoapple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ullpoMino/NullpoMin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soccer.sourceforge.net/" TargetMode="Externa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MovingBlocks/DestinationS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85CD3-B6BA-4F38-BD1C-DD78BC620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3</cp:revision>
  <cp:lastPrinted>2018-02-14T11:31:00Z</cp:lastPrinted>
  <dcterms:created xsi:type="dcterms:W3CDTF">2018-11-04T02:11:00Z</dcterms:created>
  <dcterms:modified xsi:type="dcterms:W3CDTF">2021-10-17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